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5893fa3</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4cc10481-0bfd-464d-8b20-882f6a928964"/>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5b5742bd-2145-4554-bec4-1dab892a062f"/>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8:46:13Z</dcterms:created>
  <dcterms:modified xsi:type="dcterms:W3CDTF">2023-07-19T18: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